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9FF8F" w14:textId="7DC6E3CC" w:rsidR="00A415D4" w:rsidRDefault="00121C88">
      <w:r>
        <w:t xml:space="preserve">The ways in which technology </w:t>
      </w:r>
      <w:r w:rsidR="00E14480">
        <w:t>people and organizations in the future are numerous</w:t>
      </w:r>
      <w:r w:rsidR="002F173F">
        <w:t>, and the future is now.</w:t>
      </w:r>
      <w:r w:rsidR="00BD24C3">
        <w:t xml:space="preserve">  </w:t>
      </w:r>
      <w:r w:rsidR="00792FF3">
        <w:t>With the COVID-19 pandem</w:t>
      </w:r>
      <w:r w:rsidR="00AC7F84">
        <w:t xml:space="preserve">ic, </w:t>
      </w:r>
      <w:r w:rsidR="00955210">
        <w:t xml:space="preserve">many people </w:t>
      </w:r>
      <w:r w:rsidR="00BB6BCA">
        <w:t>were transitioned to working from home</w:t>
      </w:r>
      <w:r w:rsidR="00A768CF">
        <w:t xml:space="preserve">.  </w:t>
      </w:r>
      <w:r w:rsidR="00D50560">
        <w:t>Now with most of the country being open again, m</w:t>
      </w:r>
      <w:r w:rsidR="00A768CF">
        <w:t>any companies</w:t>
      </w:r>
      <w:r w:rsidR="00EB7A2A">
        <w:t xml:space="preserve"> have decided to continue that practice</w:t>
      </w:r>
      <w:r w:rsidR="004470BE">
        <w:t>,</w:t>
      </w:r>
      <w:r w:rsidR="00C63DC4">
        <w:t xml:space="preserve"> and some have even gone as far as closing </w:t>
      </w:r>
      <w:r w:rsidR="007C287C">
        <w:t>offices perma</w:t>
      </w:r>
      <w:r w:rsidR="004470BE">
        <w:t>ne</w:t>
      </w:r>
      <w:r w:rsidR="007C287C">
        <w:t>ntly</w:t>
      </w:r>
      <w:r w:rsidR="0099126D">
        <w:t xml:space="preserve"> or move to smaller facilities with </w:t>
      </w:r>
      <w:r w:rsidR="005828CE">
        <w:t>a reduced on-site presence</w:t>
      </w:r>
      <w:r w:rsidR="002E2A81">
        <w:t xml:space="preserve">.  </w:t>
      </w:r>
      <w:r w:rsidR="00793AFD">
        <w:t>An example of this</w:t>
      </w:r>
      <w:r w:rsidR="0044345B">
        <w:t>, the company my sister works for</w:t>
      </w:r>
      <w:r w:rsidR="007E7529">
        <w:t>. S</w:t>
      </w:r>
      <w:r w:rsidR="009517C0">
        <w:t>he was hired on</w:t>
      </w:r>
      <w:r w:rsidR="007E7529">
        <w:t xml:space="preserve"> just as the lockdown began</w:t>
      </w:r>
      <w:r w:rsidR="00BD4DB4">
        <w:t xml:space="preserve">.  The entire </w:t>
      </w:r>
      <w:r w:rsidR="00A05A81">
        <w:t>hiring process was done online via email and video chat</w:t>
      </w:r>
      <w:r w:rsidR="004F252F">
        <w:t xml:space="preserve"> before the lockdown because they are a Canada-based </w:t>
      </w:r>
      <w:r w:rsidR="00DC3EC4">
        <w:t>company</w:t>
      </w:r>
      <w:r w:rsidR="005B505E">
        <w:t>,</w:t>
      </w:r>
      <w:r w:rsidR="00DC3EC4">
        <w:t xml:space="preserve"> and they were hiring her for their Dallas, TX </w:t>
      </w:r>
      <w:r w:rsidR="004123D3">
        <w:t xml:space="preserve">office.  She has never actually been to </w:t>
      </w:r>
      <w:r w:rsidR="00642D38">
        <w:t>the Dallas office, nor ever will</w:t>
      </w:r>
      <w:r w:rsidR="00614BC7">
        <w:t xml:space="preserve"> because they closed the physical location perman</w:t>
      </w:r>
      <w:r w:rsidR="005B505E">
        <w:t>ently</w:t>
      </w:r>
      <w:r w:rsidR="005A7824">
        <w:t xml:space="preserve">.  The office, the company discovered, </w:t>
      </w:r>
      <w:r w:rsidR="008C42A8">
        <w:t>was unnecessary for their team to work productively</w:t>
      </w:r>
      <w:r w:rsidR="00E36FDA">
        <w:t>.</w:t>
      </w:r>
    </w:p>
    <w:p w14:paraId="521E106E" w14:textId="133D338C" w:rsidR="00F71F46" w:rsidRDefault="00D70EE1">
      <w:r>
        <w:t xml:space="preserve">Another technology that will soon </w:t>
      </w:r>
      <w:r w:rsidR="00834463">
        <w:t>affect many people</w:t>
      </w:r>
      <w:r w:rsidR="00FB144F">
        <w:t xml:space="preserve"> is Space X’s </w:t>
      </w:r>
      <w:proofErr w:type="spellStart"/>
      <w:r w:rsidR="00FB144F">
        <w:t>Starlink</w:t>
      </w:r>
      <w:proofErr w:type="spellEnd"/>
      <w:r w:rsidR="00FB144F">
        <w:t xml:space="preserve"> </w:t>
      </w:r>
      <w:r w:rsidR="00E91513">
        <w:t>satellite network.  So far</w:t>
      </w:r>
      <w:r w:rsidR="003E11F1">
        <w:t>,</w:t>
      </w:r>
      <w:r w:rsidR="00E91513">
        <w:t xml:space="preserve"> the initial rollout</w:t>
      </w:r>
      <w:r w:rsidR="003E11F1">
        <w:t xml:space="preserve"> and beta test ha</w:t>
      </w:r>
      <w:r w:rsidR="00D211DA">
        <w:t>ve</w:t>
      </w:r>
      <w:r w:rsidR="003E11F1">
        <w:t xml:space="preserve"> been quite successful</w:t>
      </w:r>
      <w:r w:rsidR="00D211DA">
        <w:t xml:space="preserve">.  Once the </w:t>
      </w:r>
      <w:r w:rsidR="0005041D">
        <w:t>entire</w:t>
      </w:r>
      <w:r w:rsidR="008125CA">
        <w:t xml:space="preserve"> network is launched and online</w:t>
      </w:r>
      <w:r w:rsidR="00F72784">
        <w:t xml:space="preserve">, </w:t>
      </w:r>
      <w:proofErr w:type="spellStart"/>
      <w:r w:rsidR="00F72784">
        <w:t>Starlink</w:t>
      </w:r>
      <w:proofErr w:type="spellEnd"/>
      <w:r w:rsidR="00F72784">
        <w:t xml:space="preserve"> will be able to provide inexpensive</w:t>
      </w:r>
      <w:r w:rsidR="00D0104E">
        <w:t>, low latency, high-</w:t>
      </w:r>
      <w:r w:rsidR="009364BC">
        <w:t>bandwidth</w:t>
      </w:r>
      <w:r w:rsidR="00D0104E">
        <w:t xml:space="preserve"> internet</w:t>
      </w:r>
      <w:r w:rsidR="00145F05">
        <w:t xml:space="preserve"> access from almost anywhere in the world</w:t>
      </w:r>
      <w:r w:rsidR="00313DE9">
        <w:t xml:space="preserve">.  </w:t>
      </w:r>
      <w:r w:rsidR="00FA59BF">
        <w:t xml:space="preserve">Among other things, this will </w:t>
      </w:r>
      <w:r w:rsidR="0035585E">
        <w:t>make it possible for people in the most remote areas</w:t>
      </w:r>
      <w:r w:rsidR="00D11AAE">
        <w:t xml:space="preserve"> </w:t>
      </w:r>
      <w:r w:rsidR="0005041D">
        <w:t xml:space="preserve">to </w:t>
      </w:r>
      <w:r w:rsidR="00D11AAE">
        <w:t>have access to education</w:t>
      </w:r>
      <w:r w:rsidR="0005041D">
        <w:t xml:space="preserve"> and information</w:t>
      </w:r>
      <w:r w:rsidR="003861BA">
        <w:t xml:space="preserve"> from which</w:t>
      </w:r>
      <w:r w:rsidR="00337D4A">
        <w:t xml:space="preserve"> they may not </w:t>
      </w:r>
      <w:r w:rsidR="00D45ADB">
        <w:t>typic</w:t>
      </w:r>
      <w:r w:rsidR="0032730B">
        <w:t>ally benefit.</w:t>
      </w:r>
    </w:p>
    <w:sectPr w:rsidR="00F71F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zK2NDAzMDIyMjdV0lEKTi0uzszPAykwrAUA1VS8aiwAAAA="/>
  </w:docVars>
  <w:rsids>
    <w:rsidRoot w:val="00AD56D2"/>
    <w:rsid w:val="0005041D"/>
    <w:rsid w:val="000D30CB"/>
    <w:rsid w:val="00121C88"/>
    <w:rsid w:val="00145F05"/>
    <w:rsid w:val="002E2A81"/>
    <w:rsid w:val="002F173F"/>
    <w:rsid w:val="00313DE9"/>
    <w:rsid w:val="0032730B"/>
    <w:rsid w:val="00337D4A"/>
    <w:rsid w:val="0035585E"/>
    <w:rsid w:val="003861BA"/>
    <w:rsid w:val="003E11F1"/>
    <w:rsid w:val="004123D3"/>
    <w:rsid w:val="0042606E"/>
    <w:rsid w:val="0044345B"/>
    <w:rsid w:val="004470BE"/>
    <w:rsid w:val="004F252F"/>
    <w:rsid w:val="005828CE"/>
    <w:rsid w:val="005A7824"/>
    <w:rsid w:val="005B505E"/>
    <w:rsid w:val="00614BC7"/>
    <w:rsid w:val="00642D38"/>
    <w:rsid w:val="00792FF3"/>
    <w:rsid w:val="00793AFD"/>
    <w:rsid w:val="007C287C"/>
    <w:rsid w:val="007E7529"/>
    <w:rsid w:val="008125CA"/>
    <w:rsid w:val="00834463"/>
    <w:rsid w:val="008946B4"/>
    <w:rsid w:val="008C42A8"/>
    <w:rsid w:val="009364BC"/>
    <w:rsid w:val="009517C0"/>
    <w:rsid w:val="00955210"/>
    <w:rsid w:val="0099126D"/>
    <w:rsid w:val="009F191B"/>
    <w:rsid w:val="00A05A81"/>
    <w:rsid w:val="00A415D4"/>
    <w:rsid w:val="00A768CF"/>
    <w:rsid w:val="00AC7F84"/>
    <w:rsid w:val="00AD56D2"/>
    <w:rsid w:val="00BB6BCA"/>
    <w:rsid w:val="00BD24C3"/>
    <w:rsid w:val="00BD4DB4"/>
    <w:rsid w:val="00C63DC4"/>
    <w:rsid w:val="00D0104E"/>
    <w:rsid w:val="00D11AAE"/>
    <w:rsid w:val="00D211DA"/>
    <w:rsid w:val="00D45ADB"/>
    <w:rsid w:val="00D50560"/>
    <w:rsid w:val="00D70EE1"/>
    <w:rsid w:val="00DC3EC4"/>
    <w:rsid w:val="00E14480"/>
    <w:rsid w:val="00E2404A"/>
    <w:rsid w:val="00E36FDA"/>
    <w:rsid w:val="00E91513"/>
    <w:rsid w:val="00EB7A2A"/>
    <w:rsid w:val="00F71F46"/>
    <w:rsid w:val="00F72784"/>
    <w:rsid w:val="00FA59BF"/>
    <w:rsid w:val="00FB1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A0A49"/>
  <w15:chartTrackingRefBased/>
  <w15:docId w15:val="{4D6FE915-6D21-4EDD-AC9D-3FAB25AC4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9</TotalTime>
  <Pages>1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0</cp:revision>
  <dcterms:created xsi:type="dcterms:W3CDTF">2021-08-20T22:33:00Z</dcterms:created>
  <dcterms:modified xsi:type="dcterms:W3CDTF">2021-08-22T02:02:00Z</dcterms:modified>
</cp:coreProperties>
</file>